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CCA1056" w14:textId="5225794E" w:rsidR="00030EE3" w:rsidRPr="00074175" w:rsidRDefault="009009DC" w:rsidP="0007417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6B7D4A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Љиг</w:t>
      </w:r>
    </w:p>
    <w:p w14:paraId="045DA6ED" w14:textId="07104207"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ај предрачун је обавезно поднети уз пријаву.</w:t>
      </w:r>
    </w:p>
    <w:p w14:paraId="5EE17567" w14:textId="02AB89E5" w:rsidR="00030EE3" w:rsidRPr="00646953" w:rsidRDefault="00030EE3" w:rsidP="000741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EA6183E" w14:textId="11023C8A" w:rsidR="00675765" w:rsidRPr="00916EC9" w:rsidRDefault="00CA041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ЗА СВАКУ ОД 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ЕР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АТИ ЛИСТУ ПРИЈАВЉЕНИХ </w:t>
      </w:r>
      <w:r w:rsidR="00A30C3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РЕДУЗЕЋ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 ИМЕНОМ, СЕДИШТЕМ И КОНТАКТ ТЕЛЕФОНО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A30860" w:rsidRPr="0066540E" w14:paraId="67D2408D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EF3337A" w14:textId="77777777" w:rsidR="00A30860" w:rsidRPr="0066540E" w:rsidRDefault="00A30860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5B47C725" w14:textId="77777777" w:rsidR="00A30860" w:rsidRDefault="000D0585" w:rsidP="00A3086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  <w:p w14:paraId="3834B06A" w14:textId="77777777" w:rsidR="00074175" w:rsidRDefault="00074175" w:rsidP="00A30860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 xml:space="preserve">                                                 ПРИВРЕДНИ СУБЈЕКТИ:</w:t>
            </w:r>
          </w:p>
          <w:p w14:paraId="08C50EC7" w14:textId="77777777" w:rsidR="00074175" w:rsidRPr="00074175" w:rsidRDefault="00074175" w:rsidP="00A30860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0741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1.</w:t>
            </w:r>
            <w:r w:rsidRPr="000741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  <w:t>“Hram 032 PVC Trade“</w:t>
            </w:r>
            <w:r w:rsidRPr="000741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Чачак Ибарски пут б.б., тел: 032/5150520</w:t>
            </w:r>
          </w:p>
          <w:p w14:paraId="364ED35E" w14:textId="77777777" w:rsidR="00074175" w:rsidRPr="00074175" w:rsidRDefault="00074175" w:rsidP="00A30860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0741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2.“</w:t>
            </w:r>
            <w:r w:rsidRPr="000741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  <w:t>Corpore Bonafides Co“</w:t>
            </w:r>
            <w:r w:rsidRPr="000741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Лазаревац Колубарски трг бр.65, тел: 069/5153326</w:t>
            </w:r>
          </w:p>
          <w:p w14:paraId="64C95162" w14:textId="77777777" w:rsidR="00074175" w:rsidRPr="00074175" w:rsidRDefault="00074175" w:rsidP="00A30860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0741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3.“Вујић инвест“Ваљево ул.Алексе Дундића бр.61/1, тел:014/227-201</w:t>
            </w:r>
          </w:p>
          <w:p w14:paraId="230A93BB" w14:textId="077A825E" w:rsidR="00074175" w:rsidRPr="00074175" w:rsidRDefault="00074175" w:rsidP="00A3086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0741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4.Јелена Ковачевић Максимовић ПР“</w:t>
            </w:r>
            <w:r w:rsidRPr="000741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  <w:t>PVC Kovačević“</w:t>
            </w:r>
            <w:r w:rsidRPr="000741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Цветановац б.б. Љиг,тел:064/1429639</w:t>
            </w:r>
          </w:p>
        </w:tc>
      </w:tr>
      <w:tr w:rsidR="00A30860" w:rsidRPr="0066540E" w14:paraId="30074CA4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8035657" w14:textId="77777777" w:rsidR="00A30860" w:rsidRPr="0066540E" w:rsidRDefault="00A30860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3F60E5F5" w14:textId="77777777" w:rsidR="00A30860" w:rsidRDefault="000D0585" w:rsidP="00A308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6B7D4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таваница изнад отворених пролаза, зидова,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,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аваница</w:t>
            </w:r>
            <w:proofErr w:type="spellEnd"/>
          </w:p>
          <w:p w14:paraId="4FC23EC8" w14:textId="77777777" w:rsidR="00074175" w:rsidRDefault="00074175" w:rsidP="00A30860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                                              ПРИВРЕДНИ СУБЈЕКТИ:</w:t>
            </w:r>
          </w:p>
          <w:p w14:paraId="50F890CB" w14:textId="77777777" w:rsidR="00074175" w:rsidRPr="00074175" w:rsidRDefault="00074175" w:rsidP="00A3086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7417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1.“АМГ Инжењеринг“Ваљево, Бело поље б.б., тел:060/5175438</w:t>
            </w:r>
          </w:p>
          <w:p w14:paraId="0B4FB7B7" w14:textId="77777777" w:rsidR="00074175" w:rsidRDefault="00074175" w:rsidP="00A30860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07417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2.</w:t>
            </w:r>
            <w:r w:rsidRPr="000741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 xml:space="preserve"> </w:t>
            </w:r>
            <w:r w:rsidRPr="000741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.“</w:t>
            </w:r>
            <w:r w:rsidRPr="000741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  <w:t>Corpore Bonafides Co“</w:t>
            </w:r>
            <w:r w:rsidRPr="000741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Лазаревац Колубарски трг бр.65, тел: 069/5153326</w:t>
            </w:r>
          </w:p>
          <w:p w14:paraId="0313F76A" w14:textId="47C07F3E" w:rsidR="00074175" w:rsidRPr="00074175" w:rsidRDefault="00074175" w:rsidP="00A30860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3. „С Инжењеринг“Љиг ул.Карађорђева бр.8, тел:065/8614401</w:t>
            </w:r>
          </w:p>
        </w:tc>
      </w:tr>
      <w:tr w:rsidR="000D0585" w:rsidRPr="0066540E" w14:paraId="476EF79F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59BB2C2B" w14:textId="35240351" w:rsidR="000D0585" w:rsidRDefault="000D0585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)</w:t>
            </w:r>
          </w:p>
        </w:tc>
        <w:tc>
          <w:tcPr>
            <w:tcW w:w="8647" w:type="dxa"/>
          </w:tcPr>
          <w:p w14:paraId="731C2D28" w14:textId="77777777" w:rsidR="000D0585" w:rsidRDefault="000D0585" w:rsidP="00A308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</w:p>
          <w:p w14:paraId="75636FD6" w14:textId="77777777" w:rsidR="00074175" w:rsidRDefault="00074175" w:rsidP="00A30860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                                             ПРИВРЕДНИ СУБЈЕКТИ:</w:t>
            </w:r>
          </w:p>
          <w:p w14:paraId="4F758469" w14:textId="77777777" w:rsidR="00074175" w:rsidRPr="00074175" w:rsidRDefault="00074175" w:rsidP="000741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7417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1.“АМГ Инжењеринг“Ваљево, Бело поље б.б., тел:060/5175438</w:t>
            </w:r>
          </w:p>
          <w:p w14:paraId="7C9A52FF" w14:textId="531DE938" w:rsidR="00074175" w:rsidRPr="00074175" w:rsidRDefault="00074175" w:rsidP="00A30860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07417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2.</w:t>
            </w:r>
            <w:r w:rsidRPr="000741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 xml:space="preserve"> .“</w:t>
            </w:r>
            <w:r w:rsidRPr="000741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  <w:t>Corpore Bonafides Co“</w:t>
            </w:r>
            <w:r w:rsidRPr="0007417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Лазаревац Колубарски трг бр.65, тел: 069/5153326</w:t>
            </w:r>
          </w:p>
        </w:tc>
      </w:tr>
      <w:tr w:rsidR="000D0585" w:rsidRPr="0066540E" w14:paraId="0EF9C531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0E81FC7" w14:textId="5593FA71" w:rsidR="000D0585" w:rsidRPr="0066540E" w:rsidDel="00A00A87" w:rsidRDefault="006B7D4A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4A157600" w14:textId="77777777" w:rsidR="000D0585" w:rsidRDefault="000D0585" w:rsidP="000D0585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ра (котао или пећ) ефикаснијим</w:t>
            </w:r>
          </w:p>
          <w:p w14:paraId="6A6BF458" w14:textId="77777777" w:rsidR="00074175" w:rsidRDefault="00074175" w:rsidP="000D0585">
            <w:pPr>
              <w:rPr>
                <w:rStyle w:val="markedcontent"/>
                <w:rFonts w:ascii="Times New Roman" w:eastAsia="Calibri" w:hAnsi="Times New Roman" w:cs="Times New Roman"/>
                <w:lang w:val="sr-Cyrl-CS"/>
              </w:rPr>
            </w:pPr>
            <w:r w:rsidRPr="00074175">
              <w:rPr>
                <w:rStyle w:val="markedcontent"/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074175">
              <w:rPr>
                <w:rStyle w:val="markedcontent"/>
                <w:rFonts w:ascii="Times New Roman" w:eastAsia="Calibri" w:hAnsi="Times New Roman" w:cs="Times New Roman"/>
                <w:lang w:val="sr-Cyrl-CS"/>
              </w:rPr>
              <w:t xml:space="preserve">                                                  ПРИВРЕДНИ СУБЈЕКТИ:</w:t>
            </w:r>
          </w:p>
          <w:p w14:paraId="688C6104" w14:textId="77777777" w:rsidR="00074175" w:rsidRPr="00074175" w:rsidRDefault="00074175" w:rsidP="000D0585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74175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.“Техномонт“Аранђеловац ул.Букуљска бр.18,тел:034/671-2074</w:t>
            </w:r>
          </w:p>
          <w:p w14:paraId="3417C553" w14:textId="489AD8BE" w:rsidR="00074175" w:rsidRPr="00074175" w:rsidRDefault="00074175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74175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</w:t>
            </w:r>
            <w:r w:rsidRPr="00074175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>“Energy net services“</w:t>
            </w:r>
            <w:r w:rsidRPr="00074175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Нови Сад ул.Темеринска бр.111,тел:021/686-1000</w:t>
            </w:r>
          </w:p>
        </w:tc>
      </w:tr>
      <w:tr w:rsidR="000D0585" w:rsidRPr="0066540E" w14:paraId="0408763F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22F073DC" w14:textId="517CC7C4" w:rsidR="000D0585" w:rsidRDefault="006B7D4A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156E3D36" w14:textId="77777777" w:rsidR="000D0585" w:rsidRDefault="000D0585" w:rsidP="006A537D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</w:t>
            </w:r>
            <w:r w:rsidR="006A537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-радијатора и пратећег прибора</w:t>
            </w:r>
          </w:p>
          <w:p w14:paraId="51D8A2F2" w14:textId="13509A85" w:rsidR="00074175" w:rsidRDefault="00024668" w:rsidP="00074175">
            <w:pPr>
              <w:rPr>
                <w:rStyle w:val="markedcontent"/>
                <w:rFonts w:ascii="Times New Roman" w:eastAsia="Calibri" w:hAnsi="Times New Roman" w:cs="Times New Roman"/>
                <w:lang w:val="sr-Cyrl-CS"/>
              </w:rPr>
            </w:pPr>
            <w:r>
              <w:rPr>
                <w:rStyle w:val="markedcontent"/>
                <w:rFonts w:ascii="Times New Roman" w:eastAsia="Calibri" w:hAnsi="Times New Roman" w:cs="Times New Roman"/>
                <w:lang w:val="sr-Cyrl-CS"/>
              </w:rPr>
              <w:t xml:space="preserve"> </w:t>
            </w:r>
            <w:r>
              <w:rPr>
                <w:rStyle w:val="markedcontent"/>
                <w:rFonts w:eastAsia="Calibri"/>
                <w:lang w:val="sr-Cyrl-RS"/>
              </w:rPr>
              <w:t xml:space="preserve">                                                      </w:t>
            </w:r>
            <w:r w:rsidR="00074175" w:rsidRPr="00074175">
              <w:rPr>
                <w:rStyle w:val="markedcontent"/>
                <w:rFonts w:ascii="Times New Roman" w:eastAsia="Calibri" w:hAnsi="Times New Roman" w:cs="Times New Roman"/>
                <w:lang w:val="sr-Cyrl-CS"/>
              </w:rPr>
              <w:t>ПРИВРЕДНИ СУБЈЕКТИ:</w:t>
            </w:r>
          </w:p>
          <w:p w14:paraId="7EEFF1C1" w14:textId="77777777" w:rsidR="00074175" w:rsidRPr="00074175" w:rsidRDefault="00074175" w:rsidP="00074175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74175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.“Техномонт“Аранђеловац ул.Букуљска бр.18,тел:034/671-2074</w:t>
            </w:r>
          </w:p>
          <w:p w14:paraId="7D997AC9" w14:textId="561A8321" w:rsidR="00074175" w:rsidRDefault="00074175" w:rsidP="00074175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074175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</w:t>
            </w:r>
            <w:r w:rsidRPr="00074175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>“Energy net services“</w:t>
            </w:r>
            <w:r w:rsidRPr="00074175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Нови Сад ул.Темеринска бр.111,тел:021/686-1000</w:t>
            </w:r>
          </w:p>
        </w:tc>
      </w:tr>
      <w:tr w:rsidR="000D0585" w:rsidRPr="0066540E" w14:paraId="5C5038EA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55903968" w14:textId="53BB0944" w:rsidR="000D0585" w:rsidRDefault="006B7D4A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6847C692" w14:textId="77777777" w:rsidR="000D0585" w:rsidRDefault="000D0585" w:rsidP="000D0585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</w:t>
            </w:r>
            <w:r w:rsidR="006A537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овани грејач)</w:t>
            </w:r>
          </w:p>
          <w:p w14:paraId="23613AF4" w14:textId="77777777" w:rsidR="00074175" w:rsidRDefault="00024668" w:rsidP="000D0585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 xml:space="preserve">                                               ПРИВРЕДНИ СУБЈЕКТИ:</w:t>
            </w:r>
          </w:p>
          <w:p w14:paraId="6F9ACFE9" w14:textId="77777777" w:rsidR="00024668" w:rsidRDefault="00024668" w:rsidP="000D0585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1.</w:t>
            </w:r>
            <w:r w:rsidRPr="00074175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>“Energy net services“</w:t>
            </w:r>
            <w:r w:rsidRPr="00074175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Нови Сад ул.Темеринска бр.111,тел:021/686-1000</w:t>
            </w:r>
          </w:p>
          <w:p w14:paraId="18F724EC" w14:textId="67990FA3" w:rsidR="00024668" w:rsidRDefault="00024668" w:rsidP="000D0585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</w:t>
            </w:r>
            <w:r w:rsidRPr="00074175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“Техномонт“Аранђеловац ул.Букуљска бр.18,тел:034/671-2074</w:t>
            </w:r>
          </w:p>
        </w:tc>
      </w:tr>
      <w:tr w:rsidR="000D0585" w:rsidRPr="0066540E" w14:paraId="7BBFC78D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F0E9995" w14:textId="6ADCBDC0" w:rsidR="000D0585" w:rsidRDefault="006B7D4A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7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8ED768E" w14:textId="77777777" w:rsidR="000D0585" w:rsidRDefault="000D0585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</w:t>
            </w:r>
            <w:r w:rsidRPr="00A11CE6">
              <w:rPr>
                <w:rStyle w:val="markedcontent"/>
                <w:rFonts w:ascii="Times New Roman" w:hAnsi="Times New Roman" w:cs="Times New Roman"/>
                <w:lang w:val="sr-Cyrl-CS"/>
              </w:rPr>
              <w:t xml:space="preserve">за грејање санитарне потрошне топле воде и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пратеће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инсталације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грејног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proofErr w:type="spellStart"/>
            <w:r w:rsidRPr="00A11CE6">
              <w:rPr>
                <w:rStyle w:val="markedcontent"/>
                <w:rFonts w:ascii="Times New Roman" w:hAnsi="Times New Roman" w:cs="Times New Roman"/>
              </w:rPr>
              <w:t>система</w:t>
            </w:r>
            <w:proofErr w:type="spellEnd"/>
            <w:r w:rsidRPr="00A11CE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23DAA30A" w14:textId="77777777" w:rsidR="00024668" w:rsidRDefault="00024668" w:rsidP="00024668">
            <w:pPr>
              <w:rPr>
                <w:rStyle w:val="markedcontent"/>
                <w:rFonts w:ascii="Times New Roman" w:eastAsia="Calibri" w:hAnsi="Times New Roman" w:cs="Times New Roman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    </w:t>
            </w:r>
            <w:r>
              <w:rPr>
                <w:rStyle w:val="markedcontent"/>
                <w:rFonts w:ascii="Times New Roman" w:eastAsia="Calibri" w:hAnsi="Times New Roman" w:cs="Times New Roman"/>
                <w:lang w:val="sr-Cyrl-CS"/>
              </w:rPr>
              <w:t xml:space="preserve"> </w:t>
            </w:r>
            <w:r>
              <w:rPr>
                <w:rStyle w:val="markedcontent"/>
                <w:rFonts w:eastAsia="Calibri"/>
                <w:lang w:val="sr-Cyrl-RS"/>
              </w:rPr>
              <w:t xml:space="preserve">                                                      </w:t>
            </w:r>
            <w:r w:rsidRPr="00074175">
              <w:rPr>
                <w:rStyle w:val="markedcontent"/>
                <w:rFonts w:ascii="Times New Roman" w:eastAsia="Calibri" w:hAnsi="Times New Roman" w:cs="Times New Roman"/>
                <w:lang w:val="sr-Cyrl-CS"/>
              </w:rPr>
              <w:t>ПРИВРЕДНИ СУБЈЕКТИ:</w:t>
            </w:r>
          </w:p>
          <w:p w14:paraId="15AD7161" w14:textId="77777777" w:rsidR="00024668" w:rsidRPr="00074175" w:rsidRDefault="00024668" w:rsidP="00024668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74175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.“Техномонт“Аранђеловац ул.Букуљска бр.18,тел:034/671-2074</w:t>
            </w:r>
          </w:p>
          <w:p w14:paraId="0E26A620" w14:textId="39E3594D" w:rsidR="00024668" w:rsidRPr="00A11CE6" w:rsidRDefault="00024668" w:rsidP="00024668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74175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</w:t>
            </w:r>
            <w:r w:rsidRPr="00074175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RS"/>
              </w:rPr>
              <w:t>“Energy net services“</w:t>
            </w:r>
            <w:r w:rsidRPr="00074175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Нови Сад ул.Темеринска бр.111,тел:021/686-1000</w:t>
            </w:r>
          </w:p>
        </w:tc>
      </w:tr>
    </w:tbl>
    <w:p w14:paraId="6618597A" w14:textId="5A9E995D" w:rsidR="00CB7E8C" w:rsidRPr="002C788C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t xml:space="preserve"> </w:t>
      </w:r>
    </w:p>
    <w:sectPr w:rsidR="00CB7E8C" w:rsidRPr="002C788C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42379B" w14:textId="77777777" w:rsidR="00611FD8" w:rsidRDefault="00611FD8" w:rsidP="00CB7E8C">
      <w:pPr>
        <w:spacing w:after="0" w:line="240" w:lineRule="auto"/>
      </w:pPr>
      <w:r>
        <w:separator/>
      </w:r>
    </w:p>
  </w:endnote>
  <w:endnote w:type="continuationSeparator" w:id="0">
    <w:p w14:paraId="1F764539" w14:textId="77777777" w:rsidR="00611FD8" w:rsidRDefault="00611FD8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96F22A" w14:textId="77777777" w:rsidR="00611FD8" w:rsidRDefault="00611FD8" w:rsidP="00CB7E8C">
      <w:pPr>
        <w:spacing w:after="0" w:line="240" w:lineRule="auto"/>
      </w:pPr>
      <w:r>
        <w:separator/>
      </w:r>
    </w:p>
  </w:footnote>
  <w:footnote w:type="continuationSeparator" w:id="0">
    <w:p w14:paraId="4229BE53" w14:textId="77777777" w:rsidR="00611FD8" w:rsidRDefault="00611FD8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24668"/>
    <w:rsid w:val="00030EE3"/>
    <w:rsid w:val="00033A92"/>
    <w:rsid w:val="00035EFA"/>
    <w:rsid w:val="000534A4"/>
    <w:rsid w:val="000626FF"/>
    <w:rsid w:val="00062C9F"/>
    <w:rsid w:val="00074175"/>
    <w:rsid w:val="00096283"/>
    <w:rsid w:val="000A570B"/>
    <w:rsid w:val="000A762E"/>
    <w:rsid w:val="000B5B83"/>
    <w:rsid w:val="000B5EA1"/>
    <w:rsid w:val="000D0585"/>
    <w:rsid w:val="000D4ACD"/>
    <w:rsid w:val="000D62C7"/>
    <w:rsid w:val="000F34C9"/>
    <w:rsid w:val="00103269"/>
    <w:rsid w:val="00115E5A"/>
    <w:rsid w:val="00121771"/>
    <w:rsid w:val="001247E7"/>
    <w:rsid w:val="00136C2F"/>
    <w:rsid w:val="001444DB"/>
    <w:rsid w:val="00145D69"/>
    <w:rsid w:val="00157B30"/>
    <w:rsid w:val="00165F07"/>
    <w:rsid w:val="00174BCF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1FD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B7D4A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179EE"/>
    <w:rsid w:val="00921D0F"/>
    <w:rsid w:val="009242B9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CE2426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06655"/>
    <w:rsid w:val="00F22C3C"/>
    <w:rsid w:val="00F43B94"/>
    <w:rsid w:val="00F46C23"/>
    <w:rsid w:val="00F571A9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607821-146C-4013-A37E-DC075FF08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orisnik</cp:lastModifiedBy>
  <cp:revision>4</cp:revision>
  <cp:lastPrinted>2021-07-21T07:14:00Z</cp:lastPrinted>
  <dcterms:created xsi:type="dcterms:W3CDTF">2022-07-04T08:53:00Z</dcterms:created>
  <dcterms:modified xsi:type="dcterms:W3CDTF">2022-07-07T05:15:00Z</dcterms:modified>
</cp:coreProperties>
</file>